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d69a0c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e1d30ab8-7ec8-4b5b-bc10-a7943d4bd9d4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94606b3f-ae0d-4e71-ad9c-f6edce930907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53:27Z</dcterms:created>
  <dcterms:modified xsi:type="dcterms:W3CDTF">2023-07-04T17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